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0940079d4982625e5d45a34d00db321cf49c5f"/>
    <w:p>
      <w:pPr>
        <w:pStyle w:val="Heading3"/>
      </w:pPr>
      <w:r>
        <w:t xml:space="preserve">Информация о выявлении в обороте небезопасной пищевой продукции в ООО "ВД-Трейд"</w:t>
      </w:r>
    </w:p>
    <w:p>
      <w:pPr>
        <w:pStyle w:val="FirstParagraph"/>
      </w:pPr>
      <w:r>
        <w:t xml:space="preserve">06.06.2023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Информация о выявлении в обороте небезопасной пищевой продукции в ООО "ВД-Трейд"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etrogorodok.mos.ru/trade-and-services/inform/detail/1163302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e3f099c2-cddf-4e7c-acb0-68d794d3348f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16330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e3f099c2-cddf-4e7c-acb0-68d794d3348f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16330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28:34Z</dcterms:created>
  <dcterms:modified xsi:type="dcterms:W3CDTF">2024-04-25T13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